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B9399" w14:textId="77777777" w:rsidR="00CB7636" w:rsidRDefault="00CB7636" w:rsidP="00CB7636">
      <w:pPr>
        <w:rPr>
          <w:rFonts w:ascii="Times New Roman" w:hAnsi="Times New Roman" w:cs="Times New Roman"/>
          <w:sz w:val="24"/>
          <w:szCs w:val="24"/>
        </w:rPr>
      </w:pPr>
    </w:p>
    <w:p w14:paraId="7CCA2953" w14:textId="77777777" w:rsidR="00091EEC" w:rsidRDefault="00091EEC" w:rsidP="00CB7636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>Title: Linux Command List Assessment</w:t>
      </w:r>
    </w:p>
    <w:p w14:paraId="72A03FB3" w14:textId="77777777" w:rsidR="00091EEC" w:rsidRDefault="00091EEC" w:rsidP="00CB7636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B89B42" w14:textId="77777777" w:rsidR="00091EEC" w:rsidRDefault="00091EE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28F5BD" w14:textId="7AFD1593" w:rsidR="00091EEC" w:rsidRDefault="00091EEC">
      <w:pPr>
        <w:rPr>
          <w:rFonts w:ascii="Times New Roman" w:hAnsi="Times New Roman" w:cs="Times New Roman"/>
          <w:sz w:val="24"/>
          <w:szCs w:val="24"/>
        </w:rPr>
      </w:pPr>
      <w:r w:rsidRPr="00091EEC">
        <w:rPr>
          <w:rFonts w:ascii="Times New Roman" w:hAnsi="Times New Roman" w:cs="Times New Roman"/>
          <w:b/>
          <w:bCs/>
          <w:sz w:val="24"/>
          <w:szCs w:val="24"/>
        </w:rPr>
        <w:t>Nam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05EA7">
        <w:rPr>
          <w:rFonts w:ascii="Times New Roman" w:hAnsi="Times New Roman" w:cs="Times New Roman"/>
          <w:sz w:val="24"/>
          <w:szCs w:val="24"/>
        </w:rPr>
        <w:t xml:space="preserve">Venkata Karthik </w:t>
      </w:r>
      <w:proofErr w:type="spellStart"/>
      <w:r w:rsidR="00205EA7">
        <w:rPr>
          <w:rFonts w:ascii="Times New Roman" w:hAnsi="Times New Roman" w:cs="Times New Roman"/>
          <w:sz w:val="24"/>
          <w:szCs w:val="24"/>
        </w:rPr>
        <w:t>Draksharam</w:t>
      </w:r>
      <w:proofErr w:type="spellEnd"/>
    </w:p>
    <w:p w14:paraId="1768276F" w14:textId="77777777" w:rsidR="00091EEC" w:rsidRDefault="00091EEC">
      <w:pPr>
        <w:rPr>
          <w:rFonts w:ascii="Times New Roman" w:hAnsi="Times New Roman" w:cs="Times New Roman"/>
          <w:sz w:val="24"/>
          <w:szCs w:val="24"/>
        </w:rPr>
      </w:pPr>
      <w:r w:rsidRPr="00091EEC">
        <w:rPr>
          <w:rFonts w:ascii="Times New Roman" w:hAnsi="Times New Roman" w:cs="Times New Roman"/>
          <w:b/>
          <w:bCs/>
          <w:sz w:val="24"/>
          <w:szCs w:val="24"/>
        </w:rPr>
        <w:t>Dat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01B6E">
        <w:rPr>
          <w:rFonts w:ascii="Times New Roman" w:hAnsi="Times New Roman" w:cs="Times New Roman"/>
          <w:sz w:val="24"/>
          <w:szCs w:val="24"/>
        </w:rPr>
        <w:t>19</w:t>
      </w:r>
      <w:r>
        <w:rPr>
          <w:rFonts w:ascii="Times New Roman" w:hAnsi="Times New Roman" w:cs="Times New Roman"/>
          <w:sz w:val="24"/>
          <w:szCs w:val="24"/>
        </w:rPr>
        <w:t>-05-2023</w:t>
      </w:r>
    </w:p>
    <w:p w14:paraId="11BD83A6" w14:textId="3DCD97AD" w:rsidR="00701B6E" w:rsidRDefault="00091EEC" w:rsidP="00701B6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091EEC">
        <w:rPr>
          <w:rFonts w:ascii="Times New Roman" w:hAnsi="Times New Roman" w:cs="Times New Roman"/>
          <w:b/>
          <w:bCs/>
          <w:sz w:val="24"/>
          <w:szCs w:val="24"/>
        </w:rPr>
        <w:t>Regs_No</w:t>
      </w:r>
      <w:proofErr w:type="spellEnd"/>
      <w:r w:rsidRPr="00091EEC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20BC</w:t>
      </w:r>
      <w:r w:rsidR="00030F1E">
        <w:rPr>
          <w:rFonts w:ascii="Times New Roman" w:hAnsi="Times New Roman" w:cs="Times New Roman"/>
          <w:sz w:val="24"/>
          <w:szCs w:val="24"/>
        </w:rPr>
        <w:t>N702</w:t>
      </w:r>
      <w:r w:rsidR="00205EA7">
        <w:rPr>
          <w:rFonts w:ascii="Times New Roman" w:hAnsi="Times New Roman" w:cs="Times New Roman"/>
          <w:sz w:val="24"/>
          <w:szCs w:val="24"/>
        </w:rPr>
        <w:t>8</w:t>
      </w:r>
    </w:p>
    <w:p w14:paraId="2E70453B" w14:textId="77777777" w:rsidR="00701B6E" w:rsidRDefault="00701B6E" w:rsidP="00701B6E">
      <w:pPr>
        <w:rPr>
          <w:rFonts w:ascii="Times New Roman" w:hAnsi="Times New Roman" w:cs="Times New Roman"/>
          <w:sz w:val="24"/>
          <w:szCs w:val="24"/>
        </w:rPr>
      </w:pPr>
      <w:r w:rsidRPr="00995EED">
        <w:rPr>
          <w:rFonts w:ascii="Times New Roman" w:hAnsi="Times New Roman" w:cs="Times New Roman"/>
          <w:b/>
          <w:bCs/>
          <w:sz w:val="24"/>
          <w:szCs w:val="24"/>
        </w:rPr>
        <w:t>Campus:</w:t>
      </w:r>
      <w:r>
        <w:rPr>
          <w:rFonts w:ascii="Times New Roman" w:hAnsi="Times New Roman" w:cs="Times New Roman"/>
          <w:sz w:val="24"/>
          <w:szCs w:val="24"/>
        </w:rPr>
        <w:t xml:space="preserve"> VIT-AP</w:t>
      </w:r>
    </w:p>
    <w:p w14:paraId="241CBEAE" w14:textId="77777777" w:rsidR="003D0071" w:rsidRDefault="003D0071">
      <w:pPr>
        <w:rPr>
          <w:rFonts w:ascii="Times New Roman" w:hAnsi="Times New Roman" w:cs="Times New Roman"/>
          <w:sz w:val="24"/>
          <w:szCs w:val="24"/>
        </w:rPr>
      </w:pPr>
    </w:p>
    <w:p w14:paraId="7DCBCF4E" w14:textId="77777777" w:rsidR="003D0071" w:rsidRDefault="003D0071" w:rsidP="003D0071">
      <w:pPr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File and Directory Operations:</w:t>
      </w:r>
    </w:p>
    <w:p w14:paraId="0EDCE916" w14:textId="77777777" w:rsidR="003D0071" w:rsidRDefault="003D0071">
      <w:pPr>
        <w:rPr>
          <w:rFonts w:ascii="Times New Roman" w:hAnsi="Times New Roman" w:cs="Times New Roman"/>
          <w:sz w:val="24"/>
          <w:szCs w:val="24"/>
        </w:rPr>
      </w:pPr>
    </w:p>
    <w:p w14:paraId="4BE6AD4F" w14:textId="77777777" w:rsidR="003D0071" w:rsidRDefault="003D0071">
      <w:pPr>
        <w:rPr>
          <w:rFonts w:ascii="Times New Roman" w:hAnsi="Times New Roman" w:cs="Times New Roman"/>
          <w:sz w:val="24"/>
          <w:szCs w:val="24"/>
        </w:rPr>
      </w:pPr>
      <w:r w:rsidRPr="003D0071">
        <w:rPr>
          <w:rFonts w:ascii="Times New Roman" w:hAnsi="Times New Roman" w:cs="Times New Roman"/>
          <w:b/>
          <w:bCs/>
          <w:sz w:val="24"/>
          <w:szCs w:val="24"/>
        </w:rPr>
        <w:t>ls:</w:t>
      </w:r>
      <w:r>
        <w:rPr>
          <w:rFonts w:ascii="Times New Roman" w:hAnsi="Times New Roman" w:cs="Times New Roman"/>
          <w:sz w:val="24"/>
          <w:szCs w:val="24"/>
        </w:rPr>
        <w:t xml:space="preserve"> List files and directories</w:t>
      </w:r>
    </w:p>
    <w:p w14:paraId="6B939201" w14:textId="77777777" w:rsidR="003D0071" w:rsidRDefault="00030F1E">
      <w:pPr>
        <w:rPr>
          <w:rFonts w:ascii="Times New Roman" w:hAnsi="Times New Roman" w:cs="Times New Roman"/>
          <w:sz w:val="24"/>
          <w:szCs w:val="24"/>
        </w:rPr>
      </w:pPr>
      <w:r w:rsidRPr="00030F1E"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33A5A352" wp14:editId="7477445F">
            <wp:extent cx="5731510" cy="6743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51632" w14:textId="77777777" w:rsidR="003D0071" w:rsidRDefault="003D0071">
      <w:pPr>
        <w:rPr>
          <w:rFonts w:ascii="Times New Roman" w:hAnsi="Times New Roman" w:cs="Times New Roman"/>
          <w:sz w:val="24"/>
          <w:szCs w:val="24"/>
        </w:rPr>
      </w:pPr>
    </w:p>
    <w:p w14:paraId="364129F2" w14:textId="77777777" w:rsidR="003D0071" w:rsidRP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 w:rsidRPr="003D0071">
        <w:rPr>
          <w:rFonts w:ascii="Times New Roman" w:hAnsi="Times New Roman" w:cs="Times New Roman"/>
          <w:sz w:val="24"/>
          <w:szCs w:val="24"/>
        </w:rPr>
        <w:t>cd: Change directory</w:t>
      </w:r>
    </w:p>
    <w:p w14:paraId="7CF30213" w14:textId="77777777" w:rsidR="003D0071" w:rsidRDefault="00030F1E" w:rsidP="003D0071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32"/>
          <w:szCs w:val="32"/>
          <w:lang w:val="en-IN"/>
        </w:rPr>
        <w:drawing>
          <wp:inline distT="0" distB="0" distL="0" distR="0" wp14:anchorId="1E86EA93" wp14:editId="38E1B8D5">
            <wp:extent cx="2057400" cy="4667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466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1A398F4" w14:textId="77777777" w:rsidR="003D0071" w:rsidRDefault="003D0071" w:rsidP="003D0071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4C2F7A78" w14:textId="77777777" w:rsid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D0071">
        <w:rPr>
          <w:rFonts w:ascii="Times New Roman" w:hAnsi="Times New Roman" w:cs="Times New Roman"/>
          <w:sz w:val="24"/>
          <w:szCs w:val="24"/>
        </w:rPr>
        <w:t>pwd</w:t>
      </w:r>
      <w:proofErr w:type="spellEnd"/>
      <w:r w:rsidRPr="003D0071">
        <w:rPr>
          <w:rFonts w:ascii="Times New Roman" w:hAnsi="Times New Roman" w:cs="Times New Roman"/>
          <w:sz w:val="24"/>
          <w:szCs w:val="24"/>
        </w:rPr>
        <w:t>: Print working directory</w:t>
      </w:r>
    </w:p>
    <w:p w14:paraId="547A1F6A" w14:textId="77777777" w:rsidR="003D0071" w:rsidRDefault="00030F1E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 w:rsidRPr="00030F1E"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467C9C65" wp14:editId="3588A070">
            <wp:extent cx="2629267" cy="68589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29267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40CD5" w14:textId="77777777" w:rsidR="003D0071" w:rsidRP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83D33B9" w14:textId="77777777" w:rsid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D0071">
        <w:rPr>
          <w:rFonts w:ascii="Times New Roman" w:hAnsi="Times New Roman" w:cs="Times New Roman"/>
          <w:sz w:val="24"/>
          <w:szCs w:val="24"/>
        </w:rPr>
        <w:t>mkdir</w:t>
      </w:r>
      <w:proofErr w:type="spellEnd"/>
      <w:r w:rsidRPr="003D0071">
        <w:rPr>
          <w:rFonts w:ascii="Times New Roman" w:hAnsi="Times New Roman" w:cs="Times New Roman"/>
          <w:sz w:val="24"/>
          <w:szCs w:val="24"/>
        </w:rPr>
        <w:t>: Make directory</w:t>
      </w:r>
    </w:p>
    <w:p w14:paraId="3EF63339" w14:textId="77777777" w:rsidR="003D0071" w:rsidRDefault="00030F1E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557FC90B" wp14:editId="22509B77">
            <wp:extent cx="2553335" cy="1162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335" cy="1162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17E495" w14:textId="77777777" w:rsid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A8D78F" w14:textId="77777777" w:rsidR="003D0071" w:rsidRP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6261F7" w14:textId="77777777" w:rsid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 w:rsidRPr="003D0071">
        <w:rPr>
          <w:rFonts w:ascii="Times New Roman" w:hAnsi="Times New Roman" w:cs="Times New Roman"/>
          <w:sz w:val="24"/>
          <w:szCs w:val="24"/>
        </w:rPr>
        <w:t>touch: Create an empty file</w:t>
      </w:r>
    </w:p>
    <w:p w14:paraId="2655127B" w14:textId="77777777" w:rsid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B2B2AE" w14:textId="77777777" w:rsidR="003D0071" w:rsidRDefault="00030F1E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</w:rPr>
        <w:lastRenderedPageBreak/>
        <w:drawing>
          <wp:inline distT="0" distB="0" distL="0" distR="0" wp14:anchorId="0968F05C" wp14:editId="19D9C1E1">
            <wp:extent cx="2381885" cy="1123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885" cy="1123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7D8750" w14:textId="77777777" w:rsid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 w:rsidRPr="003D0071">
        <w:rPr>
          <w:rFonts w:ascii="Times New Roman" w:hAnsi="Times New Roman" w:cs="Times New Roman"/>
          <w:sz w:val="24"/>
          <w:szCs w:val="24"/>
        </w:rPr>
        <w:t>cp: Copy files and directories</w:t>
      </w:r>
    </w:p>
    <w:p w14:paraId="6CBCFA8D" w14:textId="77777777" w:rsidR="003D0071" w:rsidRPr="003D0071" w:rsidRDefault="00030F1E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51EFA104" wp14:editId="7100ECD8">
            <wp:extent cx="2762885" cy="1123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85" cy="1123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8E4E20B" w14:textId="77777777" w:rsid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 w:rsidRPr="003D0071">
        <w:rPr>
          <w:rFonts w:ascii="Times New Roman" w:hAnsi="Times New Roman" w:cs="Times New Roman"/>
          <w:sz w:val="24"/>
          <w:szCs w:val="24"/>
        </w:rPr>
        <w:t>mv: Move or rename files and directories</w:t>
      </w:r>
    </w:p>
    <w:p w14:paraId="6FC08C58" w14:textId="77777777" w:rsidR="003D0071" w:rsidRDefault="00030F1E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4B8B04DE" wp14:editId="2F468FCB">
            <wp:extent cx="3620135" cy="21621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135" cy="2162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D50FB1" w14:textId="77777777" w:rsidR="003D0071" w:rsidRP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C7DFBB" w14:textId="77777777" w:rsid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 w:rsidRPr="003D0071">
        <w:rPr>
          <w:rFonts w:ascii="Times New Roman" w:hAnsi="Times New Roman" w:cs="Times New Roman"/>
          <w:sz w:val="24"/>
          <w:szCs w:val="24"/>
        </w:rPr>
        <w:t>rm: Remove files and directories</w:t>
      </w:r>
    </w:p>
    <w:p w14:paraId="7EDEC805" w14:textId="77777777" w:rsidR="003D0071" w:rsidRDefault="00030F1E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41071BBD" wp14:editId="48BFF5F4">
            <wp:extent cx="3686810" cy="2181225"/>
            <wp:effectExtent l="0" t="0" r="889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810" cy="2181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AC65C5" w14:textId="77777777" w:rsidR="003D0071" w:rsidRP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C91D71" w14:textId="77777777" w:rsidR="003D0071" w:rsidRDefault="003D0071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 w:rsidRPr="003D0071">
        <w:rPr>
          <w:rFonts w:ascii="Times New Roman" w:hAnsi="Times New Roman" w:cs="Times New Roman"/>
          <w:sz w:val="24"/>
          <w:szCs w:val="24"/>
        </w:rPr>
        <w:t>find: Search for files and directories</w:t>
      </w:r>
    </w:p>
    <w:p w14:paraId="097B60F4" w14:textId="77777777" w:rsidR="003D0071" w:rsidRPr="003D0071" w:rsidRDefault="00030F1E" w:rsidP="003D007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074B78BF" wp14:editId="7563E876">
            <wp:extent cx="3191510" cy="695325"/>
            <wp:effectExtent l="0" t="0" r="889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510" cy="695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432F81" w14:textId="77777777" w:rsidR="003D0071" w:rsidRDefault="003D0071">
      <w:pPr>
        <w:rPr>
          <w:rFonts w:ascii="Times New Roman" w:hAnsi="Times New Roman" w:cs="Times New Roman"/>
          <w:sz w:val="24"/>
          <w:szCs w:val="24"/>
        </w:rPr>
      </w:pPr>
    </w:p>
    <w:p w14:paraId="758250E9" w14:textId="77777777" w:rsidR="003D0071" w:rsidRDefault="003D0071">
      <w:pPr>
        <w:rPr>
          <w:rFonts w:ascii="Times New Roman" w:hAnsi="Times New Roman" w:cs="Times New Roman"/>
          <w:sz w:val="24"/>
          <w:szCs w:val="24"/>
        </w:rPr>
      </w:pPr>
    </w:p>
    <w:p w14:paraId="2366EDD0" w14:textId="77777777" w:rsidR="003D0071" w:rsidRDefault="003D0071" w:rsidP="003D0071">
      <w:pPr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File Viewing and Editing:</w:t>
      </w:r>
    </w:p>
    <w:p w14:paraId="3EBDFF15" w14:textId="77777777" w:rsidR="003D0071" w:rsidRDefault="003D0071" w:rsidP="003D0071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19EF9D27" w14:textId="77777777" w:rsidR="003D0071" w:rsidRDefault="003D0071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0071">
        <w:rPr>
          <w:rFonts w:ascii="Times New Roman" w:eastAsia="Times New Roman" w:hAnsi="Times New Roman" w:cs="Times New Roman"/>
          <w:sz w:val="24"/>
          <w:szCs w:val="24"/>
        </w:rPr>
        <w:t>cat: Concatenate and display file content</w:t>
      </w:r>
    </w:p>
    <w:p w14:paraId="186C9073" w14:textId="77777777" w:rsidR="003D0071" w:rsidRDefault="003D0071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7EE56DC" w14:textId="77777777" w:rsidR="003D0071" w:rsidRPr="003D0071" w:rsidRDefault="00030F1E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14D9F619" wp14:editId="08C2E10C">
            <wp:extent cx="3496310" cy="1266825"/>
            <wp:effectExtent l="0" t="0" r="889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310" cy="1266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86E98D" w14:textId="77777777" w:rsidR="003D0071" w:rsidRDefault="003D0071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0071">
        <w:rPr>
          <w:rFonts w:ascii="Times New Roman" w:eastAsia="Times New Roman" w:hAnsi="Times New Roman" w:cs="Times New Roman"/>
          <w:sz w:val="24"/>
          <w:szCs w:val="24"/>
        </w:rPr>
        <w:t>less: View file content with pagination</w:t>
      </w:r>
    </w:p>
    <w:p w14:paraId="2BBA7F78" w14:textId="77777777" w:rsidR="00BE18B2" w:rsidRDefault="00BE18B2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E18B2"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3740332C" wp14:editId="34F7E019">
            <wp:extent cx="4434840" cy="327660"/>
            <wp:effectExtent l="0" t="0" r="0" b="0"/>
            <wp:docPr id="357201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20118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5223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8EFBE" w14:textId="77777777" w:rsidR="00BE18B2" w:rsidRDefault="00BE18B2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DD21AFF" w14:textId="77777777" w:rsidR="00BE18B2" w:rsidRPr="003D0071" w:rsidRDefault="00030F1E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245CF301" wp14:editId="1CE331A0">
            <wp:extent cx="2238375" cy="28098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2809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6293B6" w14:textId="77777777" w:rsidR="003D0071" w:rsidRDefault="003D0071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0071">
        <w:rPr>
          <w:rFonts w:ascii="Times New Roman" w:eastAsia="Times New Roman" w:hAnsi="Times New Roman" w:cs="Times New Roman"/>
          <w:sz w:val="24"/>
          <w:szCs w:val="24"/>
        </w:rPr>
        <w:t>head: Display the beginning of a file</w:t>
      </w:r>
    </w:p>
    <w:p w14:paraId="30C97640" w14:textId="77777777" w:rsidR="00091EEC" w:rsidRDefault="00030F1E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52F38CCF" wp14:editId="646DB830">
            <wp:extent cx="3467735" cy="12858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735" cy="1285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CA3384" w14:textId="77777777" w:rsidR="00BE18B2" w:rsidRDefault="00BE18B2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727269E" w14:textId="77777777" w:rsidR="00BE18B2" w:rsidRPr="003D0071" w:rsidRDefault="00BE18B2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401692C" w14:textId="77777777" w:rsidR="003D0071" w:rsidRDefault="003D0071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0071">
        <w:rPr>
          <w:rFonts w:ascii="Times New Roman" w:eastAsia="Times New Roman" w:hAnsi="Times New Roman" w:cs="Times New Roman"/>
          <w:sz w:val="24"/>
          <w:szCs w:val="24"/>
        </w:rPr>
        <w:t>nano: Text editor for creating and editing files</w:t>
      </w:r>
    </w:p>
    <w:p w14:paraId="152C746F" w14:textId="77777777" w:rsidR="00BE18B2" w:rsidRDefault="0097171F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60400538" wp14:editId="131511E2">
            <wp:extent cx="3382010" cy="49530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010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7B89AF" w14:textId="77777777" w:rsidR="00BE18B2" w:rsidRDefault="00847031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47031"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2A5BCB18" wp14:editId="1E8B0FD8">
            <wp:extent cx="4315427" cy="401058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401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DE3BA" w14:textId="77777777" w:rsidR="00BE18B2" w:rsidRPr="003D0071" w:rsidRDefault="00BE18B2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FF638A6" w14:textId="77777777" w:rsidR="003D0071" w:rsidRPr="003D0071" w:rsidRDefault="003D0071" w:rsidP="003D0071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3D0071">
        <w:rPr>
          <w:rFonts w:ascii="Times New Roman" w:eastAsia="Times New Roman" w:hAnsi="Times New Roman" w:cs="Times New Roman"/>
          <w:sz w:val="24"/>
          <w:szCs w:val="24"/>
        </w:rPr>
        <w:t>vi/vim: Powerful text editor for experienced users</w:t>
      </w:r>
    </w:p>
    <w:p w14:paraId="03E82F98" w14:textId="77777777" w:rsidR="003D0071" w:rsidRDefault="00957DED">
      <w:pPr>
        <w:rPr>
          <w:rFonts w:ascii="Times New Roman" w:hAnsi="Times New Roman" w:cs="Times New Roman"/>
          <w:sz w:val="24"/>
          <w:szCs w:val="24"/>
        </w:rPr>
      </w:pPr>
      <w:r w:rsidRPr="00957DED">
        <w:rPr>
          <w:rFonts w:ascii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57EB86D1" wp14:editId="019FE65B">
            <wp:extent cx="4404360" cy="2964180"/>
            <wp:effectExtent l="0" t="0" r="0" b="0"/>
            <wp:docPr id="4263050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30500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04745" cy="2964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69449" w14:textId="77777777" w:rsidR="00957DED" w:rsidRDefault="00957DED">
      <w:pPr>
        <w:rPr>
          <w:rFonts w:ascii="Times New Roman" w:hAnsi="Times New Roman" w:cs="Times New Roman"/>
          <w:sz w:val="24"/>
          <w:szCs w:val="24"/>
        </w:rPr>
      </w:pPr>
    </w:p>
    <w:p w14:paraId="4923ABF4" w14:textId="77777777" w:rsidR="00957DED" w:rsidRDefault="00957DED" w:rsidP="00957DED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78889E28" w14:textId="77777777" w:rsidR="00091EEC" w:rsidRDefault="00091EEC" w:rsidP="00957DED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2C2861AA" w14:textId="77777777" w:rsidR="00091EEC" w:rsidRDefault="00091EEC" w:rsidP="00957DED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2437776C" w14:textId="77777777" w:rsidR="00957DED" w:rsidRDefault="00957DED" w:rsidP="00957DED">
      <w:pPr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File Permissions:</w:t>
      </w:r>
    </w:p>
    <w:p w14:paraId="7EED3AB4" w14:textId="77777777" w:rsidR="00957DED" w:rsidRDefault="00957DED" w:rsidP="00957DED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6DF20EBD" w14:textId="77777777" w:rsidR="00957DED" w:rsidRDefault="00957DED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57DED">
        <w:rPr>
          <w:rFonts w:ascii="Times New Roman" w:eastAsia="Times New Roman" w:hAnsi="Times New Roman" w:cs="Times New Roman"/>
          <w:sz w:val="24"/>
          <w:szCs w:val="24"/>
        </w:rPr>
        <w:t>chmod</w:t>
      </w:r>
      <w:proofErr w:type="spellEnd"/>
      <w:r w:rsidRPr="00957DED">
        <w:rPr>
          <w:rFonts w:ascii="Times New Roman" w:eastAsia="Times New Roman" w:hAnsi="Times New Roman" w:cs="Times New Roman"/>
          <w:sz w:val="24"/>
          <w:szCs w:val="24"/>
        </w:rPr>
        <w:t>: Change file permissions</w:t>
      </w:r>
    </w:p>
    <w:p w14:paraId="7A2C5288" w14:textId="77777777" w:rsidR="00957DED" w:rsidRDefault="00957DED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671E93" w14:textId="77777777" w:rsidR="00957DED" w:rsidRPr="00957DED" w:rsidRDefault="00437D25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6E54F025" wp14:editId="4B8DB966">
            <wp:extent cx="3439160" cy="542925"/>
            <wp:effectExtent l="0" t="0" r="889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9160" cy="542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C0CA7EC" w14:textId="77777777" w:rsidR="00957DED" w:rsidRDefault="00957DED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57DED">
        <w:rPr>
          <w:rFonts w:ascii="Times New Roman" w:eastAsia="Times New Roman" w:hAnsi="Times New Roman" w:cs="Times New Roman"/>
          <w:sz w:val="24"/>
          <w:szCs w:val="24"/>
        </w:rPr>
        <w:t>chown</w:t>
      </w:r>
      <w:proofErr w:type="spellEnd"/>
      <w:r w:rsidRPr="00957DED">
        <w:rPr>
          <w:rFonts w:ascii="Times New Roman" w:eastAsia="Times New Roman" w:hAnsi="Times New Roman" w:cs="Times New Roman"/>
          <w:sz w:val="24"/>
          <w:szCs w:val="24"/>
        </w:rPr>
        <w:t>: Change file owner</w:t>
      </w:r>
    </w:p>
    <w:p w14:paraId="4C92DD41" w14:textId="77777777" w:rsidR="00957DED" w:rsidRDefault="00437D25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170E4A1C" wp14:editId="1A3DD5A9">
            <wp:extent cx="3543935" cy="11144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935" cy="1114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3EDC42" w14:textId="77777777" w:rsidR="00957DED" w:rsidRPr="00957DED" w:rsidRDefault="00957DED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B949B0E" w14:textId="77777777" w:rsidR="00957DED" w:rsidRDefault="00957DED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957DED">
        <w:rPr>
          <w:rFonts w:ascii="Times New Roman" w:eastAsia="Times New Roman" w:hAnsi="Times New Roman" w:cs="Times New Roman"/>
          <w:sz w:val="24"/>
          <w:szCs w:val="24"/>
        </w:rPr>
        <w:t>chgrp</w:t>
      </w:r>
      <w:proofErr w:type="spellEnd"/>
      <w:r w:rsidRPr="00957DED">
        <w:rPr>
          <w:rFonts w:ascii="Times New Roman" w:eastAsia="Times New Roman" w:hAnsi="Times New Roman" w:cs="Times New Roman"/>
          <w:sz w:val="24"/>
          <w:szCs w:val="24"/>
        </w:rPr>
        <w:t>: Change file group</w:t>
      </w:r>
    </w:p>
    <w:p w14:paraId="4F0D4213" w14:textId="77777777" w:rsidR="00957DED" w:rsidRDefault="00957DED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AACB283" w14:textId="77777777" w:rsidR="00CB7636" w:rsidRDefault="00437D25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513A84CB" wp14:editId="4D0535C3">
            <wp:extent cx="3677285" cy="12763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7285" cy="1276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491CBC" w14:textId="77777777" w:rsidR="00957DED" w:rsidRDefault="00957DED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E04DA3" w14:textId="77777777" w:rsidR="00957DED" w:rsidRDefault="00957DED" w:rsidP="00957DED">
      <w:pPr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File Compression and Archiving:</w:t>
      </w:r>
    </w:p>
    <w:p w14:paraId="790F2AEC" w14:textId="77777777" w:rsidR="00CB7636" w:rsidRPr="00CB7636" w:rsidRDefault="00CB7636" w:rsidP="00957DED">
      <w:pPr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55EE8F3A" w14:textId="77777777" w:rsidR="00957DED" w:rsidRPr="005F79AE" w:rsidRDefault="00957DED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79AE">
        <w:rPr>
          <w:rFonts w:ascii="Times New Roman" w:eastAsia="Times New Roman" w:hAnsi="Times New Roman" w:cs="Times New Roman"/>
          <w:sz w:val="24"/>
          <w:szCs w:val="24"/>
        </w:rPr>
        <w:t>tar: Archive files</w:t>
      </w:r>
    </w:p>
    <w:p w14:paraId="3BF988B3" w14:textId="77777777" w:rsidR="00957DED" w:rsidRDefault="00437D25" w:rsidP="00957DED">
      <w:pPr>
        <w:jc w:val="both"/>
        <w:rPr>
          <w:rFonts w:ascii="Times New Roman" w:eastAsia="Times New Roman" w:hAnsi="Times New Roman" w:cs="Times New Roman"/>
          <w:sz w:val="32"/>
          <w:szCs w:val="32"/>
          <w:lang w:val="en-IN"/>
        </w:rPr>
      </w:pPr>
      <w:r>
        <w:rPr>
          <w:rFonts w:ascii="Times New Roman" w:eastAsia="Times New Roman" w:hAnsi="Times New Roman" w:cs="Times New Roman"/>
          <w:noProof/>
          <w:sz w:val="32"/>
          <w:szCs w:val="32"/>
          <w:lang w:val="en-IN"/>
        </w:rPr>
        <w:drawing>
          <wp:inline distT="0" distB="0" distL="0" distR="0" wp14:anchorId="5BEC67C2" wp14:editId="1755693A">
            <wp:extent cx="3429635" cy="609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635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FE12B1" w14:textId="77777777" w:rsidR="00311C7B" w:rsidRDefault="00311C7B" w:rsidP="00957DED">
      <w:pPr>
        <w:jc w:val="both"/>
        <w:rPr>
          <w:rFonts w:ascii="Times New Roman" w:eastAsia="Times New Roman" w:hAnsi="Times New Roman" w:cs="Times New Roman"/>
          <w:sz w:val="32"/>
          <w:szCs w:val="32"/>
          <w:lang w:val="en-IN"/>
        </w:rPr>
      </w:pPr>
    </w:p>
    <w:p w14:paraId="241FFE13" w14:textId="77777777" w:rsidR="00311C7B" w:rsidRPr="00311C7B" w:rsidRDefault="00311C7B" w:rsidP="00957DED">
      <w:pPr>
        <w:jc w:val="both"/>
        <w:rPr>
          <w:rFonts w:ascii="Times New Roman" w:eastAsia="Times New Roman" w:hAnsi="Times New Roman" w:cs="Times New Roman"/>
          <w:sz w:val="32"/>
          <w:szCs w:val="32"/>
          <w:lang w:val="en-IN"/>
        </w:rPr>
      </w:pPr>
    </w:p>
    <w:p w14:paraId="7A62D66C" w14:textId="77777777" w:rsidR="00957DED" w:rsidRPr="005F79AE" w:rsidRDefault="00957DED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F79AE">
        <w:rPr>
          <w:rFonts w:ascii="Times New Roman" w:eastAsia="Times New Roman" w:hAnsi="Times New Roman" w:cs="Times New Roman"/>
          <w:sz w:val="24"/>
          <w:szCs w:val="24"/>
        </w:rPr>
        <w:t>gzip</w:t>
      </w:r>
      <w:proofErr w:type="spellEnd"/>
      <w:r w:rsidRPr="005F79AE">
        <w:rPr>
          <w:rFonts w:ascii="Times New Roman" w:eastAsia="Times New Roman" w:hAnsi="Times New Roman" w:cs="Times New Roman"/>
          <w:sz w:val="24"/>
          <w:szCs w:val="24"/>
        </w:rPr>
        <w:t>: Compress files</w:t>
      </w:r>
    </w:p>
    <w:p w14:paraId="3CC8DDED" w14:textId="77777777" w:rsidR="00311C7B" w:rsidRDefault="00437D25" w:rsidP="00957DED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  <w:r w:rsidRPr="00437D25">
        <w:rPr>
          <w:rFonts w:ascii="Times New Roman" w:eastAsia="Times New Roman" w:hAnsi="Times New Roman" w:cs="Times New Roman"/>
          <w:noProof/>
          <w:sz w:val="32"/>
          <w:szCs w:val="32"/>
          <w:lang w:val="en-IN"/>
        </w:rPr>
        <w:drawing>
          <wp:inline distT="0" distB="0" distL="0" distR="0" wp14:anchorId="42B29130" wp14:editId="5778C457">
            <wp:extent cx="3505689" cy="581106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6AE22" w14:textId="77777777" w:rsidR="00437D25" w:rsidRDefault="00437D25" w:rsidP="00957DED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32"/>
          <w:szCs w:val="32"/>
          <w:lang w:val="en-IN"/>
        </w:rPr>
        <w:drawing>
          <wp:inline distT="0" distB="0" distL="0" distR="0" wp14:anchorId="4F1118A5" wp14:editId="5DEB4004">
            <wp:extent cx="3553460" cy="628650"/>
            <wp:effectExtent l="0" t="0" r="889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460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830A72" w14:textId="77777777" w:rsidR="00311C7B" w:rsidRDefault="00311C7B" w:rsidP="00957DED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483484D1" w14:textId="77777777" w:rsidR="00311C7B" w:rsidRPr="00091EEC" w:rsidRDefault="00957DED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79AE">
        <w:rPr>
          <w:rFonts w:ascii="Times New Roman" w:eastAsia="Times New Roman" w:hAnsi="Times New Roman" w:cs="Times New Roman"/>
          <w:sz w:val="24"/>
          <w:szCs w:val="24"/>
        </w:rPr>
        <w:t>unzip: Extract files from a ZIP archive</w:t>
      </w:r>
    </w:p>
    <w:p w14:paraId="21D81D42" w14:textId="77777777" w:rsidR="00311C7B" w:rsidRDefault="00311C7B" w:rsidP="00957DED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7AE7282B" w14:textId="77777777" w:rsidR="00311C7B" w:rsidRDefault="00437D25" w:rsidP="00957DED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32"/>
          <w:szCs w:val="32"/>
          <w:lang w:val="en-IN"/>
        </w:rPr>
        <w:drawing>
          <wp:inline distT="0" distB="0" distL="0" distR="0" wp14:anchorId="2503BDA2" wp14:editId="1B8EC413">
            <wp:extent cx="3324860" cy="1057275"/>
            <wp:effectExtent l="0" t="0" r="889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860" cy="1057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FCE67F" w14:textId="77777777" w:rsidR="00311C7B" w:rsidRDefault="00311C7B" w:rsidP="00957DED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512346C4" w14:textId="77777777" w:rsidR="00957DED" w:rsidRDefault="00957DED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15EA29F" w14:textId="77777777" w:rsidR="00311C7B" w:rsidRDefault="00311C7B" w:rsidP="00311C7B">
      <w:pPr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Process Management:</w:t>
      </w:r>
    </w:p>
    <w:p w14:paraId="36918A4D" w14:textId="77777777" w:rsidR="00091EEC" w:rsidRPr="00091EEC" w:rsidRDefault="00091EEC" w:rsidP="00311C7B">
      <w:pPr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8736BF7" w14:textId="77777777" w:rsidR="00311C7B" w:rsidRPr="00091EEC" w:rsidRDefault="00311C7B" w:rsidP="00311C7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F79AE">
        <w:rPr>
          <w:rFonts w:ascii="Times New Roman" w:eastAsia="Times New Roman" w:hAnsi="Times New Roman" w:cs="Times New Roman"/>
          <w:sz w:val="24"/>
          <w:szCs w:val="24"/>
        </w:rPr>
        <w:t>ps</w:t>
      </w:r>
      <w:proofErr w:type="spellEnd"/>
      <w:r w:rsidRPr="005F79AE">
        <w:rPr>
          <w:rFonts w:ascii="Times New Roman" w:eastAsia="Times New Roman" w:hAnsi="Times New Roman" w:cs="Times New Roman"/>
          <w:sz w:val="24"/>
          <w:szCs w:val="24"/>
        </w:rPr>
        <w:t>: List running processes</w:t>
      </w:r>
    </w:p>
    <w:p w14:paraId="4F019ADA" w14:textId="77777777" w:rsidR="00311C7B" w:rsidRDefault="00437D25" w:rsidP="005F79AE">
      <w:pPr>
        <w:tabs>
          <w:tab w:val="left" w:pos="1884"/>
        </w:tabs>
        <w:jc w:val="both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32"/>
          <w:szCs w:val="32"/>
          <w:lang w:val="en-IN"/>
        </w:rPr>
        <w:drawing>
          <wp:inline distT="0" distB="0" distL="0" distR="0" wp14:anchorId="4F04C6AC" wp14:editId="0546900D">
            <wp:extent cx="3515360" cy="933450"/>
            <wp:effectExtent l="0" t="0" r="889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360" cy="933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B9E78E9" w14:textId="77777777" w:rsidR="005F79AE" w:rsidRDefault="005F79AE" w:rsidP="005F79AE">
      <w:pPr>
        <w:tabs>
          <w:tab w:val="left" w:pos="1884"/>
        </w:tabs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599142B5" w14:textId="77777777" w:rsidR="00311C7B" w:rsidRPr="005F79AE" w:rsidRDefault="00311C7B" w:rsidP="00311C7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79AE">
        <w:rPr>
          <w:rFonts w:ascii="Times New Roman" w:eastAsia="Times New Roman" w:hAnsi="Times New Roman" w:cs="Times New Roman"/>
          <w:sz w:val="24"/>
          <w:szCs w:val="24"/>
        </w:rPr>
        <w:t>top: Display real-time system information and processes</w:t>
      </w:r>
    </w:p>
    <w:p w14:paraId="34B8FF35" w14:textId="77777777" w:rsidR="005F79AE" w:rsidRDefault="005F79AE" w:rsidP="00311C7B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38236BD9" w14:textId="77777777" w:rsidR="005F79AE" w:rsidRDefault="00437D25" w:rsidP="00311C7B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  <w:sz w:val="32"/>
          <w:szCs w:val="32"/>
          <w:lang w:val="en-IN"/>
        </w:rPr>
        <w:drawing>
          <wp:inline distT="0" distB="0" distL="0" distR="0" wp14:anchorId="7F10F4D9" wp14:editId="488E1687">
            <wp:extent cx="5210175" cy="12477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1247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sz w:val="32"/>
          <w:szCs w:val="32"/>
          <w:lang w:val="en-IN"/>
        </w:rPr>
        <w:drawing>
          <wp:inline distT="0" distB="0" distL="0" distR="0" wp14:anchorId="0E030FE3" wp14:editId="26853EF3">
            <wp:extent cx="5600700" cy="18764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76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ED2445" w14:textId="77777777" w:rsidR="00437D25" w:rsidRDefault="00437D25" w:rsidP="00311C7B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41954CFF" w14:textId="77777777" w:rsidR="00091EEC" w:rsidRDefault="00091EEC" w:rsidP="00311C7B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17B7BBFD" w14:textId="77777777" w:rsidR="00311C7B" w:rsidRPr="005F79AE" w:rsidRDefault="005F79AE" w:rsidP="00311C7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79AE">
        <w:rPr>
          <w:rFonts w:ascii="Times New Roman" w:eastAsia="Times New Roman" w:hAnsi="Times New Roman" w:cs="Times New Roman"/>
          <w:sz w:val="24"/>
          <w:szCs w:val="24"/>
        </w:rPr>
        <w:t>K</w:t>
      </w:r>
      <w:r w:rsidR="00311C7B" w:rsidRPr="005F79AE">
        <w:rPr>
          <w:rFonts w:ascii="Times New Roman" w:eastAsia="Times New Roman" w:hAnsi="Times New Roman" w:cs="Times New Roman"/>
          <w:sz w:val="24"/>
          <w:szCs w:val="24"/>
        </w:rPr>
        <w:t>ill: Terminate processes</w:t>
      </w:r>
    </w:p>
    <w:p w14:paraId="7EB39B38" w14:textId="77777777" w:rsidR="005F79AE" w:rsidRPr="005F79AE" w:rsidRDefault="00437D25" w:rsidP="00311C7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60CCAEB1" wp14:editId="2756A1E8">
            <wp:extent cx="5525770" cy="609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5770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56AA08" w14:textId="77777777" w:rsidR="005F79AE" w:rsidRDefault="00311C7B" w:rsidP="00311C7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F79AE">
        <w:rPr>
          <w:rFonts w:ascii="Times New Roman" w:eastAsia="Times New Roman" w:hAnsi="Times New Roman" w:cs="Times New Roman"/>
          <w:sz w:val="24"/>
          <w:szCs w:val="24"/>
        </w:rPr>
        <w:t>bg</w:t>
      </w:r>
      <w:proofErr w:type="spellEnd"/>
      <w:r w:rsidRPr="005F79AE">
        <w:rPr>
          <w:rFonts w:ascii="Times New Roman" w:eastAsia="Times New Roman" w:hAnsi="Times New Roman" w:cs="Times New Roman"/>
          <w:sz w:val="24"/>
          <w:szCs w:val="24"/>
        </w:rPr>
        <w:t>: Run processes in the background</w:t>
      </w:r>
    </w:p>
    <w:p w14:paraId="56C5C3F4" w14:textId="77777777" w:rsidR="005F79AE" w:rsidRDefault="005F79AE" w:rsidP="00311C7B">
      <w:pPr>
        <w:jc w:val="both"/>
      </w:pPr>
    </w:p>
    <w:p w14:paraId="7BFB59AE" w14:textId="77777777" w:rsidR="005F79AE" w:rsidRDefault="00437D25" w:rsidP="00311C7B">
      <w:pPr>
        <w:jc w:val="both"/>
      </w:pPr>
      <w:r>
        <w:rPr>
          <w:noProof/>
          <w:lang w:val="en-IN"/>
        </w:rPr>
        <w:drawing>
          <wp:inline distT="0" distB="0" distL="0" distR="0" wp14:anchorId="418E0072" wp14:editId="7FB3F3F8">
            <wp:extent cx="3305810" cy="619125"/>
            <wp:effectExtent l="0" t="0" r="889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810" cy="619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AC5395" w14:textId="77777777" w:rsidR="00311C7B" w:rsidRDefault="00311C7B" w:rsidP="00311C7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F79AE">
        <w:rPr>
          <w:rFonts w:ascii="Times New Roman" w:eastAsia="Times New Roman" w:hAnsi="Times New Roman" w:cs="Times New Roman"/>
          <w:sz w:val="24"/>
          <w:szCs w:val="24"/>
        </w:rPr>
        <w:t>fg</w:t>
      </w:r>
      <w:proofErr w:type="spellEnd"/>
      <w:r w:rsidRPr="005F79AE">
        <w:rPr>
          <w:rFonts w:ascii="Times New Roman" w:eastAsia="Times New Roman" w:hAnsi="Times New Roman" w:cs="Times New Roman"/>
          <w:sz w:val="24"/>
          <w:szCs w:val="24"/>
        </w:rPr>
        <w:t>: Bring background processes to the foreground</w:t>
      </w:r>
    </w:p>
    <w:p w14:paraId="120F6036" w14:textId="77777777" w:rsidR="005F79AE" w:rsidRDefault="00437D25" w:rsidP="00311C7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35A37A23" wp14:editId="5B917318">
            <wp:extent cx="3620135" cy="6953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135" cy="695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EAAC70" w14:textId="77777777" w:rsidR="005F79AE" w:rsidRDefault="005F79AE" w:rsidP="00311C7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FE64710" w14:textId="77777777" w:rsidR="005F79AE" w:rsidRDefault="005F79AE" w:rsidP="00311C7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0410CC0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ystem Information:</w:t>
      </w:r>
    </w:p>
    <w:p w14:paraId="4A92F6B8" w14:textId="77777777" w:rsidR="00091EEC" w:rsidRPr="00091EEC" w:rsidRDefault="00091EEC" w:rsidP="005F79AE">
      <w:pPr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30FC9F0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F79AE">
        <w:rPr>
          <w:rFonts w:ascii="Times New Roman" w:eastAsia="Times New Roman" w:hAnsi="Times New Roman" w:cs="Times New Roman"/>
          <w:sz w:val="24"/>
          <w:szCs w:val="24"/>
        </w:rPr>
        <w:t>uname</w:t>
      </w:r>
      <w:proofErr w:type="spellEnd"/>
      <w:r w:rsidRPr="005F79AE">
        <w:rPr>
          <w:rFonts w:ascii="Times New Roman" w:eastAsia="Times New Roman" w:hAnsi="Times New Roman" w:cs="Times New Roman"/>
          <w:sz w:val="24"/>
          <w:szCs w:val="24"/>
        </w:rPr>
        <w:t>: Print system information</w:t>
      </w:r>
    </w:p>
    <w:p w14:paraId="0FC2AE8B" w14:textId="77777777" w:rsidR="005F79AE" w:rsidRDefault="00437D25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75F94C83" wp14:editId="77F933E6">
            <wp:extent cx="3258185" cy="6096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185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AEC05F" w14:textId="77777777" w:rsidR="00091EEC" w:rsidRPr="005F79AE" w:rsidRDefault="00091EEC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D16DDFE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F79AE">
        <w:rPr>
          <w:rFonts w:ascii="Times New Roman" w:eastAsia="Times New Roman" w:hAnsi="Times New Roman" w:cs="Times New Roman"/>
          <w:sz w:val="24"/>
          <w:szCs w:val="24"/>
        </w:rPr>
        <w:t>df</w:t>
      </w:r>
      <w:proofErr w:type="spellEnd"/>
      <w:r w:rsidRPr="005F79AE">
        <w:rPr>
          <w:rFonts w:ascii="Times New Roman" w:eastAsia="Times New Roman" w:hAnsi="Times New Roman" w:cs="Times New Roman"/>
          <w:sz w:val="24"/>
          <w:szCs w:val="24"/>
        </w:rPr>
        <w:t>: Display disk space usage</w:t>
      </w:r>
    </w:p>
    <w:p w14:paraId="514F3F2D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8377C62" w14:textId="77777777" w:rsidR="00091EEC" w:rsidRPr="005F79AE" w:rsidRDefault="00437D25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2E48F791" wp14:editId="404E36A4">
            <wp:extent cx="4991735" cy="20574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735" cy="2057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ABB00B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79AE">
        <w:rPr>
          <w:rFonts w:ascii="Times New Roman" w:eastAsia="Times New Roman" w:hAnsi="Times New Roman" w:cs="Times New Roman"/>
          <w:sz w:val="24"/>
          <w:szCs w:val="24"/>
        </w:rPr>
        <w:t>free: Display memory usage</w:t>
      </w:r>
    </w:p>
    <w:p w14:paraId="5C8D53CF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4D526C8" w14:textId="77777777" w:rsidR="00091EEC" w:rsidRPr="005F79AE" w:rsidRDefault="00437D25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1392F790" wp14:editId="08301BD1">
            <wp:extent cx="6268085" cy="100012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8085" cy="100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03DA6C9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79AE">
        <w:rPr>
          <w:rFonts w:ascii="Times New Roman" w:eastAsia="Times New Roman" w:hAnsi="Times New Roman" w:cs="Times New Roman"/>
          <w:sz w:val="24"/>
          <w:szCs w:val="24"/>
        </w:rPr>
        <w:t>uptime: Show system uptime</w:t>
      </w:r>
    </w:p>
    <w:p w14:paraId="08346EF3" w14:textId="77777777" w:rsidR="005F79AE" w:rsidRDefault="00437D25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38A7E5DC" wp14:editId="1C2A06F6">
            <wp:extent cx="5106035" cy="6572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035" cy="657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91128D" w14:textId="77777777" w:rsidR="005F79AE" w:rsidRP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E81A6DA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79AE">
        <w:rPr>
          <w:rFonts w:ascii="Times New Roman" w:eastAsia="Times New Roman" w:hAnsi="Times New Roman" w:cs="Times New Roman"/>
          <w:sz w:val="24"/>
          <w:szCs w:val="24"/>
        </w:rPr>
        <w:t>who: Display logged-in users</w:t>
      </w:r>
    </w:p>
    <w:p w14:paraId="4EEAEE28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5BF6334" w14:textId="77777777" w:rsidR="005F79AE" w:rsidRPr="005F79AE" w:rsidRDefault="00437D25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1359BD46" wp14:editId="74BED8DB">
            <wp:extent cx="3382010" cy="657225"/>
            <wp:effectExtent l="0" t="0" r="889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010" cy="657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4D803B" w14:textId="77777777" w:rsidR="005F79AE" w:rsidRDefault="005F79AE" w:rsidP="00311C7B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: Display logged-in users and their activities</w:t>
      </w:r>
    </w:p>
    <w:p w14:paraId="4A3D3611" w14:textId="77777777" w:rsidR="005F79AE" w:rsidRDefault="00437D25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58922CC3" wp14:editId="7ACC218F">
            <wp:extent cx="6106160" cy="1028700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6160" cy="1028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5013D4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Networking:</w:t>
      </w:r>
    </w:p>
    <w:p w14:paraId="001563D7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sz w:val="32"/>
          <w:szCs w:val="32"/>
        </w:rPr>
      </w:pPr>
    </w:p>
    <w:p w14:paraId="4FA3EEF2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F79AE">
        <w:rPr>
          <w:rFonts w:ascii="Times New Roman" w:eastAsia="Times New Roman" w:hAnsi="Times New Roman" w:cs="Times New Roman"/>
          <w:sz w:val="24"/>
          <w:szCs w:val="24"/>
        </w:rPr>
        <w:t>ifconfig</w:t>
      </w:r>
      <w:proofErr w:type="spellEnd"/>
      <w:r w:rsidRPr="005F79AE">
        <w:rPr>
          <w:rFonts w:ascii="Times New Roman" w:eastAsia="Times New Roman" w:hAnsi="Times New Roman" w:cs="Times New Roman"/>
          <w:sz w:val="24"/>
          <w:szCs w:val="24"/>
        </w:rPr>
        <w:t>: Configure network interfaces</w:t>
      </w:r>
    </w:p>
    <w:p w14:paraId="5F128A76" w14:textId="77777777" w:rsidR="005F79AE" w:rsidRDefault="00437D25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04305A4C" wp14:editId="4E04C616">
            <wp:extent cx="6115685" cy="3077210"/>
            <wp:effectExtent l="0" t="0" r="0" b="88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685" cy="3077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56C275" w14:textId="77777777" w:rsidR="00091EEC" w:rsidRPr="005F79AE" w:rsidRDefault="00091EEC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6EEA6E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F79AE">
        <w:rPr>
          <w:rFonts w:ascii="Times New Roman" w:eastAsia="Times New Roman" w:hAnsi="Times New Roman" w:cs="Times New Roman"/>
          <w:sz w:val="24"/>
          <w:szCs w:val="24"/>
        </w:rPr>
        <w:t>ping: Send ICMP echo requests to a network host</w:t>
      </w:r>
    </w:p>
    <w:p w14:paraId="56245554" w14:textId="77777777" w:rsidR="002434B2" w:rsidRDefault="002434B2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AEA4969" w14:textId="77777777" w:rsidR="002434B2" w:rsidRDefault="002434B2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90F2F71" w14:textId="77777777" w:rsidR="002434B2" w:rsidRDefault="00437D25" w:rsidP="002434B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283027D7" wp14:editId="5A752185">
            <wp:extent cx="4934585" cy="18097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4585" cy="1809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9BC3E9" w14:textId="77777777" w:rsidR="002014A9" w:rsidRDefault="00437D25" w:rsidP="002434B2">
      <w:pPr>
        <w:rPr>
          <w:rFonts w:ascii="Times New Roman" w:eastAsia="Times New Roman" w:hAnsi="Times New Roman" w:cs="Times New Roman"/>
          <w:sz w:val="24"/>
          <w:szCs w:val="24"/>
        </w:rPr>
      </w:pPr>
      <w:r w:rsidRPr="00437D25"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5A93D0EB" wp14:editId="73C2ACE5">
            <wp:extent cx="5068007" cy="2181529"/>
            <wp:effectExtent l="0" t="0" r="0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7B4E2" w14:textId="77777777" w:rsidR="002434B2" w:rsidRPr="005F79AE" w:rsidRDefault="002434B2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2A32A07" w14:textId="77777777" w:rsid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F79AE">
        <w:rPr>
          <w:rFonts w:ascii="Times New Roman" w:eastAsia="Times New Roman" w:hAnsi="Times New Roman" w:cs="Times New Roman"/>
          <w:sz w:val="24"/>
          <w:szCs w:val="24"/>
        </w:rPr>
        <w:t>ssh</w:t>
      </w:r>
      <w:proofErr w:type="spellEnd"/>
      <w:r w:rsidRPr="005F79AE">
        <w:rPr>
          <w:rFonts w:ascii="Times New Roman" w:eastAsia="Times New Roman" w:hAnsi="Times New Roman" w:cs="Times New Roman"/>
          <w:sz w:val="24"/>
          <w:szCs w:val="24"/>
        </w:rPr>
        <w:t>: Securely connect to a remote system</w:t>
      </w:r>
    </w:p>
    <w:p w14:paraId="389025E9" w14:textId="77777777" w:rsidR="002434B2" w:rsidRPr="005F79AE" w:rsidRDefault="00847031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0E6FD21E" wp14:editId="72DC855D">
            <wp:extent cx="5077460" cy="752475"/>
            <wp:effectExtent l="0" t="0" r="889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460" cy="75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0B2D8B" w14:textId="77777777" w:rsidR="00D76A22" w:rsidRDefault="00D76A22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DEF56E" w14:textId="77777777" w:rsidR="00091EEC" w:rsidRPr="005F79AE" w:rsidRDefault="00091EEC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47A3ED4" w14:textId="77777777" w:rsidR="005F79AE" w:rsidRPr="005F79AE" w:rsidRDefault="005F79AE" w:rsidP="005F79AE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F79AE">
        <w:rPr>
          <w:rFonts w:ascii="Times New Roman" w:eastAsia="Times New Roman" w:hAnsi="Times New Roman" w:cs="Times New Roman"/>
          <w:sz w:val="24"/>
          <w:szCs w:val="24"/>
        </w:rPr>
        <w:t>wget</w:t>
      </w:r>
      <w:proofErr w:type="spellEnd"/>
      <w:r w:rsidRPr="005F79AE">
        <w:rPr>
          <w:rFonts w:ascii="Times New Roman" w:eastAsia="Times New Roman" w:hAnsi="Times New Roman" w:cs="Times New Roman"/>
          <w:sz w:val="24"/>
          <w:szCs w:val="24"/>
        </w:rPr>
        <w:t>: Download files from the web</w:t>
      </w:r>
    </w:p>
    <w:p w14:paraId="60C8F187" w14:textId="77777777" w:rsidR="005F79AE" w:rsidRDefault="00847031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10F53108" wp14:editId="2966B748">
            <wp:extent cx="5296535" cy="20193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535" cy="2019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E6BB51" w14:textId="77777777" w:rsidR="00D76A22" w:rsidRDefault="00D76A22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9ACE2E7" w14:textId="77777777" w:rsidR="00D76A22" w:rsidRDefault="00D76A22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896E8A" w14:textId="77777777" w:rsidR="00D76A22" w:rsidRDefault="00D76A22" w:rsidP="00D76A22">
      <w:pPr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ystem Administration:</w:t>
      </w:r>
    </w:p>
    <w:p w14:paraId="5B628DEE" w14:textId="77777777" w:rsidR="00CB7636" w:rsidRPr="00CB7636" w:rsidRDefault="00CB7636" w:rsidP="00D76A22">
      <w:pPr>
        <w:jc w:val="both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6EEBCF94" w14:textId="77777777" w:rsidR="00D76A22" w:rsidRDefault="00D76A22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76A22">
        <w:rPr>
          <w:rFonts w:ascii="Times New Roman" w:eastAsia="Times New Roman" w:hAnsi="Times New Roman" w:cs="Times New Roman"/>
          <w:sz w:val="24"/>
          <w:szCs w:val="24"/>
        </w:rPr>
        <w:t>sudo</w:t>
      </w:r>
      <w:proofErr w:type="spellEnd"/>
      <w:r w:rsidRPr="00D76A22">
        <w:rPr>
          <w:rFonts w:ascii="Times New Roman" w:eastAsia="Times New Roman" w:hAnsi="Times New Roman" w:cs="Times New Roman"/>
          <w:sz w:val="24"/>
          <w:szCs w:val="24"/>
        </w:rPr>
        <w:t>: Execute commands with superuser privileges</w:t>
      </w:r>
    </w:p>
    <w:p w14:paraId="67876516" w14:textId="77777777" w:rsidR="0053263B" w:rsidRDefault="00847031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6492018C" wp14:editId="50524122">
            <wp:extent cx="4220210" cy="762000"/>
            <wp:effectExtent l="0" t="0" r="889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210" cy="76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3DF4CD" w14:textId="77777777" w:rsidR="00D76A22" w:rsidRDefault="00D76A22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6A22">
        <w:rPr>
          <w:rFonts w:ascii="Times New Roman" w:eastAsia="Times New Roman" w:hAnsi="Times New Roman" w:cs="Times New Roman"/>
          <w:sz w:val="24"/>
          <w:szCs w:val="24"/>
        </w:rPr>
        <w:t>apt-get: Package management for Debian-based distributions</w:t>
      </w:r>
    </w:p>
    <w:p w14:paraId="73E54751" w14:textId="77777777" w:rsidR="0053263B" w:rsidRDefault="00847031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7E99970E" wp14:editId="6544EEE4">
            <wp:extent cx="4248785" cy="65722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785" cy="657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DEDEF61" w14:textId="77777777" w:rsidR="0053263B" w:rsidRPr="00D76A22" w:rsidRDefault="0053263B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C0526F0" w14:textId="77777777" w:rsidR="00D76A22" w:rsidRDefault="00D76A22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6A22">
        <w:rPr>
          <w:rFonts w:ascii="Times New Roman" w:eastAsia="Times New Roman" w:hAnsi="Times New Roman" w:cs="Times New Roman"/>
          <w:sz w:val="24"/>
          <w:szCs w:val="24"/>
        </w:rPr>
        <w:t>yum: Package management for Red Hat-based distributions</w:t>
      </w:r>
    </w:p>
    <w:p w14:paraId="1CB3C910" w14:textId="77777777" w:rsidR="0053263B" w:rsidRDefault="0053263B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83538AA" w14:textId="77777777" w:rsidR="00091EEC" w:rsidRPr="00D76A22" w:rsidRDefault="00847031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208D95F1" wp14:editId="72BE14B7">
            <wp:extent cx="4086860" cy="1381125"/>
            <wp:effectExtent l="0" t="0" r="889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860" cy="1381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CBA108" w14:textId="77777777" w:rsidR="00D76A22" w:rsidRDefault="00D76A22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76A22">
        <w:rPr>
          <w:rFonts w:ascii="Times New Roman" w:eastAsia="Times New Roman" w:hAnsi="Times New Roman" w:cs="Times New Roman"/>
          <w:sz w:val="24"/>
          <w:szCs w:val="24"/>
        </w:rPr>
        <w:t>systemctl</w:t>
      </w:r>
      <w:proofErr w:type="spellEnd"/>
      <w:r w:rsidRPr="00D76A22">
        <w:rPr>
          <w:rFonts w:ascii="Times New Roman" w:eastAsia="Times New Roman" w:hAnsi="Times New Roman" w:cs="Times New Roman"/>
          <w:sz w:val="24"/>
          <w:szCs w:val="24"/>
        </w:rPr>
        <w:t>: Manage system services</w:t>
      </w:r>
    </w:p>
    <w:p w14:paraId="5AED907D" w14:textId="77777777" w:rsidR="0053263B" w:rsidRDefault="00847031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012DAC57" wp14:editId="503942D2">
            <wp:extent cx="5429885" cy="4410710"/>
            <wp:effectExtent l="0" t="0" r="0" b="889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885" cy="44107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CCEA7E" w14:textId="77777777" w:rsidR="0053263B" w:rsidRPr="00D76A22" w:rsidRDefault="0053263B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E4CD0DE" w14:textId="77777777" w:rsidR="00D76A22" w:rsidRDefault="00D76A22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6A22">
        <w:rPr>
          <w:rFonts w:ascii="Times New Roman" w:eastAsia="Times New Roman" w:hAnsi="Times New Roman" w:cs="Times New Roman"/>
          <w:sz w:val="24"/>
          <w:szCs w:val="24"/>
        </w:rPr>
        <w:t>crontab: Schedule recurring tasks</w:t>
      </w:r>
    </w:p>
    <w:p w14:paraId="43F5C078" w14:textId="77777777" w:rsidR="0053263B" w:rsidRDefault="00847031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3FC55B7D" wp14:editId="1153B09E">
            <wp:extent cx="4429760" cy="1476375"/>
            <wp:effectExtent l="0" t="0" r="889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760" cy="1476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E5A40B" w14:textId="77777777" w:rsidR="0053263B" w:rsidRPr="00D76A22" w:rsidRDefault="0053263B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5D31BC8" w14:textId="77777777" w:rsidR="00D76A22" w:rsidRDefault="00D76A22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76A22">
        <w:rPr>
          <w:rFonts w:ascii="Times New Roman" w:eastAsia="Times New Roman" w:hAnsi="Times New Roman" w:cs="Times New Roman"/>
          <w:sz w:val="24"/>
          <w:szCs w:val="24"/>
        </w:rPr>
        <w:t>useradd</w:t>
      </w:r>
      <w:proofErr w:type="spellEnd"/>
      <w:r w:rsidRPr="00D76A22">
        <w:rPr>
          <w:rFonts w:ascii="Times New Roman" w:eastAsia="Times New Roman" w:hAnsi="Times New Roman" w:cs="Times New Roman"/>
          <w:sz w:val="24"/>
          <w:szCs w:val="24"/>
        </w:rPr>
        <w:t>: Add a new user</w:t>
      </w:r>
    </w:p>
    <w:p w14:paraId="5EDD7CB4" w14:textId="77777777" w:rsidR="0053263B" w:rsidRDefault="00847031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52AB4795" wp14:editId="0FE60316">
            <wp:extent cx="3886835" cy="46672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835" cy="466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05F64E" w14:textId="77777777" w:rsidR="0053263B" w:rsidRDefault="00847031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0611224F" wp14:editId="5A5DF6D5">
            <wp:extent cx="3886835" cy="94297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835" cy="942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C70445" w14:textId="77777777" w:rsidR="00091EEC" w:rsidRPr="00D76A22" w:rsidRDefault="00091EEC" w:rsidP="00D76A22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2FBC7AD" w14:textId="77777777" w:rsidR="00D76A22" w:rsidRDefault="00D76A22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76A22">
        <w:rPr>
          <w:rFonts w:ascii="Times New Roman" w:eastAsia="Times New Roman" w:hAnsi="Times New Roman" w:cs="Times New Roman"/>
          <w:sz w:val="24"/>
          <w:szCs w:val="24"/>
        </w:rPr>
        <w:t>passwd: Change user password</w:t>
      </w:r>
    </w:p>
    <w:p w14:paraId="6027EDF2" w14:textId="77777777" w:rsidR="0053263B" w:rsidRPr="00D76A22" w:rsidRDefault="00847031" w:rsidP="00957DED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61D323D1" wp14:editId="7C11EBFA">
            <wp:extent cx="3953510" cy="923925"/>
            <wp:effectExtent l="0" t="0" r="8890" b="952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3510" cy="923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E03C4B" w14:textId="77777777" w:rsidR="00957DED" w:rsidRDefault="00957DED">
      <w:pPr>
        <w:rPr>
          <w:rFonts w:ascii="Times New Roman" w:hAnsi="Times New Roman" w:cs="Times New Roman"/>
          <w:sz w:val="24"/>
          <w:szCs w:val="24"/>
        </w:rPr>
      </w:pPr>
    </w:p>
    <w:p w14:paraId="13761238" w14:textId="77777777" w:rsidR="00957DED" w:rsidRPr="003D0071" w:rsidRDefault="00957DED">
      <w:pPr>
        <w:rPr>
          <w:rFonts w:ascii="Times New Roman" w:hAnsi="Times New Roman" w:cs="Times New Roman"/>
          <w:sz w:val="24"/>
          <w:szCs w:val="24"/>
        </w:rPr>
      </w:pPr>
    </w:p>
    <w:sectPr w:rsidR="00957DED" w:rsidRPr="003D0071" w:rsidSect="003D0071"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NTAwNDc0NzI3MLNQ0lEKTi0uzszPAykwrAUAszeRUSwAAAA="/>
  </w:docVars>
  <w:rsids>
    <w:rsidRoot w:val="003D0071"/>
    <w:rsid w:val="00022B10"/>
    <w:rsid w:val="00030F1E"/>
    <w:rsid w:val="00091EEC"/>
    <w:rsid w:val="001D444E"/>
    <w:rsid w:val="002014A9"/>
    <w:rsid w:val="00205EA7"/>
    <w:rsid w:val="002434B2"/>
    <w:rsid w:val="00311C7B"/>
    <w:rsid w:val="003D0071"/>
    <w:rsid w:val="00437D25"/>
    <w:rsid w:val="004964F1"/>
    <w:rsid w:val="0053263B"/>
    <w:rsid w:val="005F79AE"/>
    <w:rsid w:val="00701B6E"/>
    <w:rsid w:val="00741A83"/>
    <w:rsid w:val="00847031"/>
    <w:rsid w:val="008502C4"/>
    <w:rsid w:val="00957DED"/>
    <w:rsid w:val="0097171F"/>
    <w:rsid w:val="00BE18B2"/>
    <w:rsid w:val="00CB7636"/>
    <w:rsid w:val="00D76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B2D63"/>
  <w15:chartTrackingRefBased/>
  <w15:docId w15:val="{DCBE4A30-E473-4B3C-B354-8AF0D7EFC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071"/>
    <w:pPr>
      <w:spacing w:after="0" w:line="276" w:lineRule="auto"/>
    </w:pPr>
    <w:rPr>
      <w:rFonts w:ascii="Arial" w:eastAsia="Arial" w:hAnsi="Arial" w:cs="Arial"/>
      <w:kern w:val="0"/>
      <w:lang w:val="e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9" Type="http://schemas.openxmlformats.org/officeDocument/2006/relationships/image" Target="media/image26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0" Type="http://schemas.openxmlformats.org/officeDocument/2006/relationships/image" Target="media/image17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</dc:creator>
  <cp:keywords/>
  <dc:description/>
  <cp:lastModifiedBy>Dharma Teja</cp:lastModifiedBy>
  <cp:revision>2</cp:revision>
  <dcterms:created xsi:type="dcterms:W3CDTF">2023-07-03T17:02:00Z</dcterms:created>
  <dcterms:modified xsi:type="dcterms:W3CDTF">2023-07-03T17:02:00Z</dcterms:modified>
</cp:coreProperties>
</file>